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2D6FF" w14:textId="3BFFC1EF" w:rsidR="0006055E" w:rsidRPr="00841054" w:rsidRDefault="000672DA" w:rsidP="0006055E">
      <w:pPr>
        <w:jc w:val="center"/>
        <w:rPr>
          <w:rFonts w:ascii="Arial" w:hAnsi="Arial" w:cs="Arial"/>
          <w:color w:val="0060A8"/>
          <w:sz w:val="20"/>
          <w:szCs w:val="20"/>
        </w:rPr>
      </w:pPr>
      <w:r w:rsidRPr="00841054">
        <w:rPr>
          <w:rFonts w:ascii="Arial" w:hAnsi="Arial" w:cs="Arial"/>
          <w:color w:val="0060A8"/>
          <w:sz w:val="20"/>
          <w:szCs w:val="20"/>
        </w:rPr>
        <w:t xml:space="preserve">Required Assignment </w:t>
      </w:r>
      <w:r w:rsidR="00350318" w:rsidRPr="00841054">
        <w:rPr>
          <w:rFonts w:ascii="Arial" w:hAnsi="Arial" w:cs="Arial"/>
          <w:color w:val="0060A8"/>
          <w:sz w:val="20"/>
          <w:szCs w:val="20"/>
        </w:rPr>
        <w:t>4.2</w:t>
      </w:r>
      <w:r w:rsidRPr="00841054">
        <w:rPr>
          <w:rFonts w:ascii="Arial" w:hAnsi="Arial" w:cs="Arial"/>
          <w:color w:val="0060A8"/>
          <w:sz w:val="20"/>
          <w:szCs w:val="20"/>
        </w:rPr>
        <w:t xml:space="preserve">: </w:t>
      </w:r>
      <w:r w:rsidR="00841054" w:rsidRPr="00841054">
        <w:rPr>
          <w:rFonts w:ascii="Arial" w:hAnsi="Arial" w:cs="Arial"/>
          <w:color w:val="0060A8"/>
          <w:sz w:val="20"/>
          <w:szCs w:val="20"/>
        </w:rPr>
        <w:t>Understanding Disruptive Positioning Strategies</w:t>
      </w:r>
    </w:p>
    <w:p w14:paraId="3A1EAB43" w14:textId="4AFF63B2" w:rsidR="0006055E" w:rsidRPr="00841054" w:rsidRDefault="006B6B45" w:rsidP="00D9026C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Shridhar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Dhuri</w:t>
      </w:r>
      <w:proofErr w:type="spellEnd"/>
    </w:p>
    <w:p w14:paraId="50C029F0" w14:textId="3E92DFD4" w:rsidR="00DD472B" w:rsidRDefault="009F0A2C">
      <w:pPr>
        <w:rPr>
          <w:rFonts w:ascii="Arial" w:hAnsi="Arial" w:cs="Arial"/>
          <w:sz w:val="20"/>
          <w:szCs w:val="20"/>
        </w:rPr>
      </w:pPr>
      <w:r w:rsidRPr="00841054">
        <w:rPr>
          <w:rFonts w:ascii="Arial" w:hAnsi="Arial" w:cs="Arial"/>
          <w:b/>
          <w:bCs/>
          <w:color w:val="0060A8"/>
          <w:sz w:val="20"/>
          <w:szCs w:val="20"/>
        </w:rPr>
        <w:t>Suggested time:</w:t>
      </w:r>
      <w:r w:rsidRPr="00841054">
        <w:rPr>
          <w:rFonts w:ascii="Arial" w:hAnsi="Arial" w:cs="Arial"/>
          <w:sz w:val="20"/>
          <w:szCs w:val="20"/>
        </w:rPr>
        <w:t xml:space="preserve"> 90 minute</w:t>
      </w:r>
      <w:r w:rsidR="0015496E">
        <w:rPr>
          <w:rFonts w:ascii="Arial" w:hAnsi="Arial" w:cs="Arial"/>
          <w:sz w:val="20"/>
          <w:szCs w:val="20"/>
        </w:rPr>
        <w:t>s</w:t>
      </w:r>
    </w:p>
    <w:p w14:paraId="0813A9CA" w14:textId="71998B3F" w:rsidR="0015496E" w:rsidRPr="00B14A28" w:rsidRDefault="0015496E">
      <w:pPr>
        <w:rPr>
          <w:rFonts w:ascii="Arial" w:hAnsi="Arial" w:cs="Arial"/>
          <w:b/>
          <w:bCs/>
          <w:noProof/>
          <w:color w:val="0060A8"/>
          <w:sz w:val="20"/>
          <w:szCs w:val="20"/>
        </w:rPr>
      </w:pPr>
      <w:r w:rsidRPr="00F26BF4">
        <w:rPr>
          <w:rFonts w:ascii="Arial" w:hAnsi="Arial" w:cs="Arial"/>
          <w:b/>
          <w:bCs/>
          <w:noProof/>
          <w:color w:val="0060A8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3E0E9D7" wp14:editId="2A7FE719">
                <wp:simplePos x="0" y="0"/>
                <wp:positionH relativeFrom="margin">
                  <wp:align>left</wp:align>
                </wp:positionH>
                <wp:positionV relativeFrom="paragraph">
                  <wp:posOffset>297815</wp:posOffset>
                </wp:positionV>
                <wp:extent cx="6086475" cy="2806700"/>
                <wp:effectExtent l="0" t="0" r="2857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280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72987" w14:textId="77777777" w:rsidR="00D037D1" w:rsidRDefault="00D037D1" w:rsidP="00D037D1">
                            <w:r>
                              <w:t>Product Category: Vehicle Maintenance Services</w:t>
                            </w:r>
                          </w:p>
                          <w:p w14:paraId="5CC0E93F" w14:textId="77777777" w:rsidR="00D037D1" w:rsidRDefault="00D037D1" w:rsidP="00D037D1">
                            <w:r>
                              <w:t>Vehicle maintenance (for both bikes and cars) is a recurring but painful process. Regular servicing, whether routine or urgent, involves effort, time, and inconvenience for users. For busy working professionals or families, this becomes a major issue.</w:t>
                            </w:r>
                          </w:p>
                          <w:p w14:paraId="6FC1017B" w14:textId="77777777" w:rsidR="00D037D1" w:rsidRDefault="00D037D1" w:rsidP="00D037D1"/>
                          <w:p w14:paraId="5A62C597" w14:textId="77777777" w:rsidR="00D037D1" w:rsidRDefault="00D037D1" w:rsidP="00D037D1">
                            <w:r>
                              <w:t>Pain Points Based on Personal Experience:</w:t>
                            </w:r>
                          </w:p>
                          <w:p w14:paraId="1C325A29" w14:textId="3A08DFD6" w:rsidR="00D037D1" w:rsidRDefault="00D037D1" w:rsidP="00D037D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 xml:space="preserve">Driving the vehicle to a service </w:t>
                            </w:r>
                            <w:proofErr w:type="spellStart"/>
                            <w:r>
                              <w:t>cente</w:t>
                            </w:r>
                            <w:r w:rsidR="008F5245">
                              <w:t>r</w:t>
                            </w:r>
                            <w:proofErr w:type="spellEnd"/>
                            <w:r>
                              <w:t xml:space="preserve"> is inconvenient</w:t>
                            </w:r>
                          </w:p>
                          <w:p w14:paraId="376ABD3B" w14:textId="017FE046" w:rsidR="00D037D1" w:rsidRDefault="00D037D1" w:rsidP="00D037D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>Waiting there consumes time, or one must arrange alternate transport after drop-off</w:t>
                            </w:r>
                          </w:p>
                          <w:p w14:paraId="7BA79758" w14:textId="21CB9481" w:rsidR="00D037D1" w:rsidRDefault="00D037D1" w:rsidP="00D037D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>Maintenance time is unpredictable, causing issues during workdays</w:t>
                            </w:r>
                          </w:p>
                          <w:p w14:paraId="4DB3CC2A" w14:textId="1A0CDFC0" w:rsidR="00D037D1" w:rsidRDefault="00D037D1" w:rsidP="00D037D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 xml:space="preserve">Weekend service is bad due to </w:t>
                            </w:r>
                            <w:r>
                              <w:t xml:space="preserve">the </w:t>
                            </w:r>
                            <w:r>
                              <w:t>rush and long queues</w:t>
                            </w:r>
                          </w:p>
                          <w:p w14:paraId="3FC265CB" w14:textId="7AF08148" w:rsidR="00D037D1" w:rsidRDefault="00D037D1" w:rsidP="00D037D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>Car servicing on weekends limits family outings</w:t>
                            </w:r>
                          </w:p>
                          <w:p w14:paraId="36CC6881" w14:textId="779C9602" w:rsidR="0015496E" w:rsidRDefault="00D037D1" w:rsidP="00D037D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>The entire process lacks flexibility and comf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0E9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3.45pt;width:479.25pt;height:221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">
                <v:textbox>
                  <w:txbxContent>
                    <w:p w14:paraId="1BB72987" w14:textId="77777777" w:rsidR="00D037D1" w:rsidRDefault="00D037D1" w:rsidP="00D037D1">
                      <w:r>
                        <w:t>Product Category: Vehicle Maintenance Services</w:t>
                      </w:r>
                    </w:p>
                    <w:p w14:paraId="5CC0E93F" w14:textId="77777777" w:rsidR="00D037D1" w:rsidRDefault="00D037D1" w:rsidP="00D037D1">
                      <w:r>
                        <w:t>Vehicle maintenance (for both bikes and cars) is a recurring but painful process. Regular servicing, whether routine or urgent, involves effort, time, and inconvenience for users. For busy working professionals or families, this becomes a major issue.</w:t>
                      </w:r>
                    </w:p>
                    <w:p w14:paraId="6FC1017B" w14:textId="77777777" w:rsidR="00D037D1" w:rsidRDefault="00D037D1" w:rsidP="00D037D1"/>
                    <w:p w14:paraId="5A62C597" w14:textId="77777777" w:rsidR="00D037D1" w:rsidRDefault="00D037D1" w:rsidP="00D037D1">
                      <w:r>
                        <w:t>Pain Points Based on Personal Experience:</w:t>
                      </w:r>
                    </w:p>
                    <w:p w14:paraId="1C325A29" w14:textId="3A08DFD6" w:rsidR="00D037D1" w:rsidRDefault="00D037D1" w:rsidP="00D037D1">
                      <w:pPr>
                        <w:pStyle w:val="ListParagraph"/>
                        <w:numPr>
                          <w:ilvl w:val="0"/>
                          <w:numId w:val="9"/>
                        </w:numPr>
                      </w:pPr>
                      <w:r>
                        <w:t xml:space="preserve">Driving the vehicle to a service </w:t>
                      </w:r>
                      <w:proofErr w:type="spellStart"/>
                      <w:r>
                        <w:t>cente</w:t>
                      </w:r>
                      <w:r w:rsidR="008F5245">
                        <w:t>r</w:t>
                      </w:r>
                      <w:proofErr w:type="spellEnd"/>
                      <w:r>
                        <w:t xml:space="preserve"> is inconvenient</w:t>
                      </w:r>
                    </w:p>
                    <w:p w14:paraId="376ABD3B" w14:textId="017FE046" w:rsidR="00D037D1" w:rsidRDefault="00D037D1" w:rsidP="00D037D1">
                      <w:pPr>
                        <w:pStyle w:val="ListParagraph"/>
                        <w:numPr>
                          <w:ilvl w:val="0"/>
                          <w:numId w:val="9"/>
                        </w:numPr>
                      </w:pPr>
                      <w:r>
                        <w:t>Waiting there consumes time, or one must arrange alternate transport after drop-off</w:t>
                      </w:r>
                    </w:p>
                    <w:p w14:paraId="7BA79758" w14:textId="21CB9481" w:rsidR="00D037D1" w:rsidRDefault="00D037D1" w:rsidP="00D037D1">
                      <w:pPr>
                        <w:pStyle w:val="ListParagraph"/>
                        <w:numPr>
                          <w:ilvl w:val="0"/>
                          <w:numId w:val="9"/>
                        </w:numPr>
                      </w:pPr>
                      <w:r>
                        <w:t>Maintenance time is unpredictable, causing issues during workdays</w:t>
                      </w:r>
                    </w:p>
                    <w:p w14:paraId="4DB3CC2A" w14:textId="1A0CDFC0" w:rsidR="00D037D1" w:rsidRDefault="00D037D1" w:rsidP="00D037D1">
                      <w:pPr>
                        <w:pStyle w:val="ListParagraph"/>
                        <w:numPr>
                          <w:ilvl w:val="0"/>
                          <w:numId w:val="9"/>
                        </w:numPr>
                      </w:pPr>
                      <w:r>
                        <w:t xml:space="preserve">Weekend service is bad due to </w:t>
                      </w:r>
                      <w:r>
                        <w:t xml:space="preserve">the </w:t>
                      </w:r>
                      <w:r>
                        <w:t>rush and long queues</w:t>
                      </w:r>
                    </w:p>
                    <w:p w14:paraId="3FC265CB" w14:textId="7AF08148" w:rsidR="00D037D1" w:rsidRDefault="00D037D1" w:rsidP="00D037D1">
                      <w:pPr>
                        <w:pStyle w:val="ListParagraph"/>
                        <w:numPr>
                          <w:ilvl w:val="0"/>
                          <w:numId w:val="9"/>
                        </w:numPr>
                      </w:pPr>
                      <w:r>
                        <w:t>Car servicing on weekends limits family outings</w:t>
                      </w:r>
                    </w:p>
                    <w:p w14:paraId="36CC6881" w14:textId="779C9602" w:rsidR="0015496E" w:rsidRDefault="00D037D1" w:rsidP="00D037D1">
                      <w:pPr>
                        <w:pStyle w:val="ListParagraph"/>
                        <w:numPr>
                          <w:ilvl w:val="0"/>
                          <w:numId w:val="9"/>
                        </w:numPr>
                      </w:pPr>
                      <w:r>
                        <w:t>The entire process lacks flexibility and comfo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14A28">
        <w:rPr>
          <w:rFonts w:ascii="Arial" w:hAnsi="Arial" w:cs="Arial"/>
          <w:b/>
          <w:bCs/>
          <w:noProof/>
          <w:color w:val="0060A8"/>
          <w:sz w:val="20"/>
          <w:szCs w:val="20"/>
        </w:rPr>
        <w:t>Product Category</w:t>
      </w:r>
    </w:p>
    <w:p w14:paraId="3D046808" w14:textId="22E812F9" w:rsidR="0015496E" w:rsidRDefault="0015496E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5816605E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68F854A9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113E09D9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412CAEF8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65B9BC14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0DE58042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266B836F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19A5E2B6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23E7DB2A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08405729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1E3EF228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7DA48708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62C3FCFC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432F1050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0FBF5DE5" w14:textId="77777777" w:rsidR="008F5245" w:rsidRDefault="008F5245" w:rsidP="00F26BF4">
      <w:pPr>
        <w:rPr>
          <w:rFonts w:ascii="Arial" w:hAnsi="Arial" w:cs="Arial"/>
          <w:b/>
          <w:bCs/>
          <w:noProof/>
          <w:color w:val="0060A8"/>
          <w:sz w:val="20"/>
          <w:szCs w:val="20"/>
        </w:rPr>
      </w:pPr>
    </w:p>
    <w:p w14:paraId="626CC8A1" w14:textId="69F24EA1" w:rsidR="00F26BF4" w:rsidRPr="00B14A28" w:rsidRDefault="00B14A28" w:rsidP="00F26BF4">
      <w:pPr>
        <w:rPr>
          <w:rFonts w:ascii="Arial" w:hAnsi="Arial" w:cs="Arial"/>
          <w:b/>
          <w:bCs/>
          <w:noProof/>
          <w:color w:val="0060A8"/>
          <w:sz w:val="20"/>
          <w:szCs w:val="20"/>
        </w:rPr>
      </w:pPr>
      <w:r>
        <w:rPr>
          <w:rFonts w:ascii="Arial" w:hAnsi="Arial" w:cs="Arial"/>
          <w:b/>
          <w:bCs/>
          <w:noProof/>
          <w:color w:val="0060A8"/>
          <w:sz w:val="20"/>
          <w:szCs w:val="20"/>
        </w:rPr>
        <w:lastRenderedPageBreak/>
        <w:t>Go</w:t>
      </w:r>
      <w:r w:rsidR="00AB377F" w:rsidRPr="00B14A28">
        <w:rPr>
          <w:rFonts w:ascii="Arial" w:hAnsi="Arial" w:cs="Arial"/>
          <w:b/>
          <w:bCs/>
          <w:noProof/>
          <w:color w:val="0060A8"/>
          <w:sz w:val="20"/>
          <w:szCs w:val="20"/>
        </w:rPr>
        <w:t>od Position</w:t>
      </w:r>
      <w:r w:rsidR="00820E3C" w:rsidRPr="00B14A28">
        <w:rPr>
          <w:rFonts w:ascii="Arial" w:hAnsi="Arial" w:cs="Arial"/>
          <w:b/>
          <w:bCs/>
          <w:noProof/>
          <w:color w:val="0060A8"/>
          <w:sz w:val="20"/>
          <w:szCs w:val="20"/>
        </w:rPr>
        <w:t>ing</w:t>
      </w:r>
      <w:r w:rsidR="00AB377F" w:rsidRPr="00B14A28">
        <w:rPr>
          <w:rFonts w:ascii="Arial" w:hAnsi="Arial" w:cs="Arial"/>
          <w:b/>
          <w:bCs/>
          <w:noProof/>
          <w:color w:val="0060A8"/>
          <w:sz w:val="20"/>
          <w:szCs w:val="20"/>
        </w:rPr>
        <w:t xml:space="preserve"> Option</w:t>
      </w:r>
    </w:p>
    <w:p w14:paraId="390EF524" w14:textId="3617548E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  <w:r w:rsidRPr="00F26BF4">
        <w:rPr>
          <w:rFonts w:ascii="Arial" w:hAnsi="Arial" w:cs="Arial"/>
          <w:b/>
          <w:bCs/>
          <w:noProof/>
          <w:color w:val="0060A8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90A84DA" wp14:editId="65F5D0C8">
                <wp:simplePos x="0" y="0"/>
                <wp:positionH relativeFrom="margin">
                  <wp:align>left</wp:align>
                </wp:positionH>
                <wp:positionV relativeFrom="paragraph">
                  <wp:posOffset>308610</wp:posOffset>
                </wp:positionV>
                <wp:extent cx="6086475" cy="5029200"/>
                <wp:effectExtent l="0" t="0" r="28575" b="19050"/>
                <wp:wrapSquare wrapText="bothSides"/>
                <wp:docPr id="2070091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502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54B637" w14:textId="60D6B133" w:rsidR="008F5245" w:rsidRDefault="008F5245" w:rsidP="008F5245">
                            <w:r>
                              <w:t xml:space="preserve">A Good Positioning Option: New Product “GearUp” – Hassle-Free Vehicle Servicing </w:t>
                            </w:r>
                            <w:r w:rsidR="001C1DEC">
                              <w:t>Platform</w:t>
                            </w:r>
                          </w:p>
                          <w:p w14:paraId="44DF42B5" w14:textId="77777777" w:rsidR="008F5245" w:rsidRDefault="008F5245" w:rsidP="008F5245">
                            <w:r>
                              <w:t>Concept:</w:t>
                            </w:r>
                          </w:p>
                          <w:p w14:paraId="440EF4B8" w14:textId="77777777" w:rsidR="008F5245" w:rsidRDefault="008F5245" w:rsidP="008F5245">
                            <w:r>
                              <w:t xml:space="preserve">“GearUp” is a third-party platform connecting customers with authorized or trusted (local but registered) vehicle service </w:t>
                            </w:r>
                            <w:proofErr w:type="spellStart"/>
                            <w:r>
                              <w:t>centers</w:t>
                            </w:r>
                            <w:proofErr w:type="spellEnd"/>
                            <w:r>
                              <w:t>. It transforms the servicing experience by managing pickup, servicing, and drop-off seamlessly.</w:t>
                            </w:r>
                          </w:p>
                          <w:p w14:paraId="0CCEFDF4" w14:textId="77777777" w:rsidR="008F5245" w:rsidRDefault="008F5245" w:rsidP="008F5245">
                            <w:r>
                              <w:t>Key Features:</w:t>
                            </w:r>
                          </w:p>
                          <w:p w14:paraId="7BF13B93" w14:textId="77777777" w:rsidR="008F5245" w:rsidRDefault="008F5245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>Book servicing online (website/app)</w:t>
                            </w:r>
                          </w:p>
                          <w:p w14:paraId="730C079A" w14:textId="06075C80" w:rsidR="001C1DEC" w:rsidRDefault="00B86EB7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>S</w:t>
                            </w:r>
                            <w:r w:rsidR="001C1DEC">
                              <w:t>ee the initial charges</w:t>
                            </w:r>
                            <w:r w:rsidR="00CB331F">
                              <w:t xml:space="preserve"> &amp; time duration</w:t>
                            </w:r>
                            <w:r w:rsidR="001C1DEC">
                              <w:t xml:space="preserve"> at the time of booking</w:t>
                            </w:r>
                          </w:p>
                          <w:p w14:paraId="7087709C" w14:textId="77777777" w:rsidR="008F5245" w:rsidRDefault="008F5245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>Vehicle pickup from your chosen location</w:t>
                            </w:r>
                          </w:p>
                          <w:p w14:paraId="16F7F467" w14:textId="77777777" w:rsidR="008F5245" w:rsidRDefault="008F5245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 xml:space="preserve">Service appointment pre-booked with the selected </w:t>
                            </w:r>
                            <w:proofErr w:type="spellStart"/>
                            <w:r>
                              <w:t>center</w:t>
                            </w:r>
                            <w:proofErr w:type="spellEnd"/>
                          </w:p>
                          <w:p w14:paraId="4167E444" w14:textId="758D162D" w:rsidR="008F5245" w:rsidRDefault="008F5245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>Live tracking of maintenance status</w:t>
                            </w:r>
                            <w:r w:rsidR="004D7DC9">
                              <w:t xml:space="preserve"> (live video)</w:t>
                            </w:r>
                          </w:p>
                          <w:p w14:paraId="0FDE2036" w14:textId="21DB7B20" w:rsidR="00FF7EC0" w:rsidRDefault="00FF7EC0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>Additional changes</w:t>
                            </w:r>
                            <w:r w:rsidR="000B6325">
                              <w:t>/ charges</w:t>
                            </w:r>
                            <w:r>
                              <w:t xml:space="preserve"> will be notified </w:t>
                            </w:r>
                            <w:r w:rsidR="002766D5">
                              <w:t xml:space="preserve">instantly </w:t>
                            </w:r>
                            <w:r>
                              <w:t xml:space="preserve">and </w:t>
                            </w:r>
                            <w:r w:rsidR="00796B20">
                              <w:t>require</w:t>
                            </w:r>
                            <w:r>
                              <w:t xml:space="preserve"> </w:t>
                            </w:r>
                            <w:r w:rsidR="00C01B85">
                              <w:t>approval</w:t>
                            </w:r>
                          </w:p>
                          <w:p w14:paraId="49ACDE2B" w14:textId="081A9274" w:rsidR="008F5245" w:rsidRDefault="008F5245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>Optional substitute vehicle during service time</w:t>
                            </w:r>
                            <w:r w:rsidR="001808AA">
                              <w:t xml:space="preserve"> (optional with extra cost)</w:t>
                            </w:r>
                          </w:p>
                          <w:p w14:paraId="07D3ECD1" w14:textId="77777777" w:rsidR="008F5245" w:rsidRDefault="008F5245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>Drop-off at your destination (e.g., office) while your vehicle is taken for service</w:t>
                            </w:r>
                          </w:p>
                          <w:p w14:paraId="6830D58E" w14:textId="77777777" w:rsidR="008F5245" w:rsidRDefault="008F5245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>Doorstep return post-maintenance</w:t>
                            </w:r>
                          </w:p>
                          <w:p w14:paraId="654E975D" w14:textId="306DBDC7" w:rsidR="006877E3" w:rsidRDefault="006877E3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 xml:space="preserve">Vehicle maintenance history maintained, helpful while selling or buying </w:t>
                            </w:r>
                            <w:r w:rsidR="00B86EB7">
                              <w:t xml:space="preserve">a </w:t>
                            </w:r>
                            <w:r>
                              <w:t>used vehicle</w:t>
                            </w:r>
                          </w:p>
                          <w:p w14:paraId="451A8A43" w14:textId="2B88C585" w:rsidR="006877E3" w:rsidRDefault="006877E3" w:rsidP="001C1DEC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>
                              <w:t xml:space="preserve"> </w:t>
                            </w:r>
                            <w:r w:rsidR="00F96E3D">
                              <w:t>A</w:t>
                            </w:r>
                            <w:r w:rsidR="00B86EB7">
                              <w:t xml:space="preserve">utomatic notifications and maintenance recommendations </w:t>
                            </w:r>
                          </w:p>
                          <w:p w14:paraId="347D9B4D" w14:textId="77777777" w:rsidR="008F5245" w:rsidRDefault="008F5245" w:rsidP="008F5245"/>
                          <w:p w14:paraId="51BBB655" w14:textId="77777777" w:rsidR="008F5245" w:rsidRDefault="008F5245" w:rsidP="008F5245">
                            <w:r>
                              <w:t>Type of Disruptive Positioning:</w:t>
                            </w:r>
                          </w:p>
                          <w:p w14:paraId="294EC128" w14:textId="77777777" w:rsidR="008F5245" w:rsidRDefault="008F5245" w:rsidP="008F5245">
                            <w:r>
                              <w:t>Breakaway Positioning</w:t>
                            </w:r>
                          </w:p>
                          <w:p w14:paraId="4D54F30C" w14:textId="6EAA11C8" w:rsidR="008F5245" w:rsidRDefault="008F5245" w:rsidP="008F5245">
                            <w:r>
                              <w:t xml:space="preserve">This positions "GearUp" not as a traditional </w:t>
                            </w:r>
                            <w:r w:rsidR="004A6435">
                              <w:t xml:space="preserve">service/ </w:t>
                            </w:r>
                            <w:r>
                              <w:t xml:space="preserve">garage but as a part of </w:t>
                            </w:r>
                            <w:r w:rsidR="00BB20E2">
                              <w:t xml:space="preserve">a </w:t>
                            </w:r>
                            <w:r>
                              <w:t>digital lifesty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A84DA" id="_x0000_s1027" type="#_x0000_t202" style="position:absolute;margin-left:0;margin-top:24.3pt;width:479.25pt;height:396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">
                <v:textbox>
                  <w:txbxContent>
                    <w:p w14:paraId="5854B637" w14:textId="60D6B133" w:rsidR="008F5245" w:rsidRDefault="008F5245" w:rsidP="008F5245">
                      <w:r>
                        <w:t xml:space="preserve">A Good Positioning Option: New Product “GearUp” – Hassle-Free Vehicle Servicing </w:t>
                      </w:r>
                      <w:r w:rsidR="001C1DEC">
                        <w:t>Platform</w:t>
                      </w:r>
                    </w:p>
                    <w:p w14:paraId="44DF42B5" w14:textId="77777777" w:rsidR="008F5245" w:rsidRDefault="008F5245" w:rsidP="008F5245">
                      <w:r>
                        <w:t>Concept:</w:t>
                      </w:r>
                    </w:p>
                    <w:p w14:paraId="440EF4B8" w14:textId="77777777" w:rsidR="008F5245" w:rsidRDefault="008F5245" w:rsidP="008F5245">
                      <w:r>
                        <w:t xml:space="preserve">“GearUp” is a third-party platform connecting customers with authorized or trusted (local but registered) vehicle service </w:t>
                      </w:r>
                      <w:proofErr w:type="spellStart"/>
                      <w:r>
                        <w:t>centers</w:t>
                      </w:r>
                      <w:proofErr w:type="spellEnd"/>
                      <w:r>
                        <w:t>. It transforms the servicing experience by managing pickup, servicing, and drop-off seamlessly.</w:t>
                      </w:r>
                    </w:p>
                    <w:p w14:paraId="0CCEFDF4" w14:textId="77777777" w:rsidR="008F5245" w:rsidRDefault="008F5245" w:rsidP="008F5245">
                      <w:r>
                        <w:t>Key Features:</w:t>
                      </w:r>
                    </w:p>
                    <w:p w14:paraId="7BF13B93" w14:textId="77777777" w:rsidR="008F5245" w:rsidRDefault="008F5245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>Book servicing online (website/app)</w:t>
                      </w:r>
                    </w:p>
                    <w:p w14:paraId="730C079A" w14:textId="06075C80" w:rsidR="001C1DEC" w:rsidRDefault="00B86EB7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>S</w:t>
                      </w:r>
                      <w:r w:rsidR="001C1DEC">
                        <w:t>ee the initial charges</w:t>
                      </w:r>
                      <w:r w:rsidR="00CB331F">
                        <w:t xml:space="preserve"> &amp; time duration</w:t>
                      </w:r>
                      <w:r w:rsidR="001C1DEC">
                        <w:t xml:space="preserve"> at the time of booking</w:t>
                      </w:r>
                    </w:p>
                    <w:p w14:paraId="7087709C" w14:textId="77777777" w:rsidR="008F5245" w:rsidRDefault="008F5245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>Vehicle pickup from your chosen location</w:t>
                      </w:r>
                    </w:p>
                    <w:p w14:paraId="16F7F467" w14:textId="77777777" w:rsidR="008F5245" w:rsidRDefault="008F5245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 xml:space="preserve">Service appointment pre-booked with the selected </w:t>
                      </w:r>
                      <w:proofErr w:type="spellStart"/>
                      <w:r>
                        <w:t>center</w:t>
                      </w:r>
                      <w:proofErr w:type="spellEnd"/>
                    </w:p>
                    <w:p w14:paraId="4167E444" w14:textId="758D162D" w:rsidR="008F5245" w:rsidRDefault="008F5245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>Live tracking of maintenance status</w:t>
                      </w:r>
                      <w:r w:rsidR="004D7DC9">
                        <w:t xml:space="preserve"> (live video)</w:t>
                      </w:r>
                    </w:p>
                    <w:p w14:paraId="0FDE2036" w14:textId="21DB7B20" w:rsidR="00FF7EC0" w:rsidRDefault="00FF7EC0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>Additional changes</w:t>
                      </w:r>
                      <w:r w:rsidR="000B6325">
                        <w:t>/ charges</w:t>
                      </w:r>
                      <w:r>
                        <w:t xml:space="preserve"> will be notified </w:t>
                      </w:r>
                      <w:r w:rsidR="002766D5">
                        <w:t xml:space="preserve">instantly </w:t>
                      </w:r>
                      <w:r>
                        <w:t xml:space="preserve">and </w:t>
                      </w:r>
                      <w:r w:rsidR="00796B20">
                        <w:t>require</w:t>
                      </w:r>
                      <w:r>
                        <w:t xml:space="preserve"> </w:t>
                      </w:r>
                      <w:r w:rsidR="00C01B85">
                        <w:t>approval</w:t>
                      </w:r>
                    </w:p>
                    <w:p w14:paraId="49ACDE2B" w14:textId="081A9274" w:rsidR="008F5245" w:rsidRDefault="008F5245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>Optional substitute vehicle during service time</w:t>
                      </w:r>
                      <w:r w:rsidR="001808AA">
                        <w:t xml:space="preserve"> (optional with extra cost)</w:t>
                      </w:r>
                    </w:p>
                    <w:p w14:paraId="07D3ECD1" w14:textId="77777777" w:rsidR="008F5245" w:rsidRDefault="008F5245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>Drop-off at your destination (e.g., office) while your vehicle is taken for service</w:t>
                      </w:r>
                    </w:p>
                    <w:p w14:paraId="6830D58E" w14:textId="77777777" w:rsidR="008F5245" w:rsidRDefault="008F5245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>Doorstep return post-maintenance</w:t>
                      </w:r>
                    </w:p>
                    <w:p w14:paraId="654E975D" w14:textId="306DBDC7" w:rsidR="006877E3" w:rsidRDefault="006877E3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 xml:space="preserve">Vehicle maintenance history maintained, helpful while selling or buying </w:t>
                      </w:r>
                      <w:r w:rsidR="00B86EB7">
                        <w:t xml:space="preserve">a </w:t>
                      </w:r>
                      <w:r>
                        <w:t>used vehicle</w:t>
                      </w:r>
                    </w:p>
                    <w:p w14:paraId="451A8A43" w14:textId="2B88C585" w:rsidR="006877E3" w:rsidRDefault="006877E3" w:rsidP="001C1DEC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>
                        <w:t xml:space="preserve"> </w:t>
                      </w:r>
                      <w:r w:rsidR="00F96E3D">
                        <w:t>A</w:t>
                      </w:r>
                      <w:r w:rsidR="00B86EB7">
                        <w:t xml:space="preserve">utomatic notifications and maintenance recommendations </w:t>
                      </w:r>
                    </w:p>
                    <w:p w14:paraId="347D9B4D" w14:textId="77777777" w:rsidR="008F5245" w:rsidRDefault="008F5245" w:rsidP="008F5245"/>
                    <w:p w14:paraId="51BBB655" w14:textId="77777777" w:rsidR="008F5245" w:rsidRDefault="008F5245" w:rsidP="008F5245">
                      <w:r>
                        <w:t>Type of Disruptive Positioning:</w:t>
                      </w:r>
                    </w:p>
                    <w:p w14:paraId="294EC128" w14:textId="77777777" w:rsidR="008F5245" w:rsidRDefault="008F5245" w:rsidP="008F5245">
                      <w:r>
                        <w:t>Breakaway Positioning</w:t>
                      </w:r>
                    </w:p>
                    <w:p w14:paraId="4D54F30C" w14:textId="6EAA11C8" w:rsidR="008F5245" w:rsidRDefault="008F5245" w:rsidP="008F5245">
                      <w:r>
                        <w:t xml:space="preserve">This positions "GearUp" not as a traditional </w:t>
                      </w:r>
                      <w:r w:rsidR="004A6435">
                        <w:t xml:space="preserve">service/ </w:t>
                      </w:r>
                      <w:r>
                        <w:t xml:space="preserve">garage but as a part of </w:t>
                      </w:r>
                      <w:r w:rsidR="00BB20E2">
                        <w:t xml:space="preserve">a </w:t>
                      </w:r>
                      <w:r>
                        <w:t>digital lifestyl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5C664C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1AA67A08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5B9DA78E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750EB129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186E3E32" w14:textId="77777777" w:rsidR="008F5245" w:rsidRDefault="008F5245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46B35909" w14:textId="1B1A4FAF" w:rsidR="00820E3C" w:rsidRPr="002D4F72" w:rsidRDefault="00820E3C">
      <w:pPr>
        <w:rPr>
          <w:rFonts w:ascii="Arial" w:hAnsi="Arial" w:cs="Arial"/>
          <w:b/>
          <w:bCs/>
          <w:sz w:val="20"/>
          <w:szCs w:val="20"/>
        </w:rPr>
      </w:pPr>
      <w:r w:rsidRPr="00F26BF4">
        <w:rPr>
          <w:rFonts w:ascii="Arial" w:hAnsi="Arial" w:cs="Arial"/>
          <w:b/>
          <w:bCs/>
          <w:noProof/>
          <w:color w:val="0060A8"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93BD5CF" wp14:editId="31066E57">
                <wp:simplePos x="0" y="0"/>
                <wp:positionH relativeFrom="column">
                  <wp:posOffset>0</wp:posOffset>
                </wp:positionH>
                <wp:positionV relativeFrom="paragraph">
                  <wp:posOffset>295275</wp:posOffset>
                </wp:positionV>
                <wp:extent cx="6086475" cy="2876550"/>
                <wp:effectExtent l="0" t="0" r="28575" b="19050"/>
                <wp:wrapSquare wrapText="bothSides"/>
                <wp:docPr id="7089641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287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19B641" w14:textId="0F2270BF" w:rsidR="00064C60" w:rsidRDefault="00064C60" w:rsidP="00064C60">
                            <w:r>
                              <w:t xml:space="preserve">Reasons for the </w:t>
                            </w:r>
                            <w:r w:rsidR="00844AA4">
                              <w:t>Chosen</w:t>
                            </w:r>
                            <w:r>
                              <w:t xml:space="preserve"> Position</w:t>
                            </w:r>
                          </w:p>
                          <w:p w14:paraId="6D71D2AC" w14:textId="77777777" w:rsidR="00064C60" w:rsidRDefault="00064C60" w:rsidP="00064C60">
                            <w:r>
                              <w:t>Why It Works:</w:t>
                            </w:r>
                          </w:p>
                          <w:p w14:paraId="5BE3FA4F" w14:textId="7F19E249" w:rsidR="00064C60" w:rsidRDefault="00885362" w:rsidP="00064C60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Replaces</w:t>
                            </w:r>
                            <w:r w:rsidR="00064C60">
                              <w:t xml:space="preserve"> real user frustration with </w:t>
                            </w:r>
                            <w:r w:rsidR="00C10510">
                              <w:t xml:space="preserve">smooth </w:t>
                            </w:r>
                            <w:r w:rsidR="00064C60">
                              <w:t>vehicle servicing.</w:t>
                            </w:r>
                          </w:p>
                          <w:p w14:paraId="1BB33850" w14:textId="77777777" w:rsidR="00064C60" w:rsidRDefault="00064C60" w:rsidP="00064C60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Aligns with growing urban needs for time efficiency and digital convenience.</w:t>
                            </w:r>
                          </w:p>
                          <w:p w14:paraId="763CBCCF" w14:textId="77777777" w:rsidR="00064C60" w:rsidRDefault="00064C60" w:rsidP="00064C60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Appeals to customers who value flexibility and professional services.</w:t>
                            </w:r>
                          </w:p>
                          <w:p w14:paraId="48438830" w14:textId="696232C5" w:rsidR="00820E3C" w:rsidRDefault="00064C60" w:rsidP="00064C60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 xml:space="preserve">Reimagines car/bike service as a </w:t>
                            </w:r>
                            <w:r w:rsidR="008757C3">
                              <w:t xml:space="preserve">routine </w:t>
                            </w:r>
                            <w:r>
                              <w:t>convenience product</w:t>
                            </w:r>
                            <w:r w:rsidR="008757C3">
                              <w:t xml:space="preserve"> (part of daily life)</w:t>
                            </w:r>
                            <w:r w:rsidR="00FC5D4F">
                              <w:t>,</w:t>
                            </w:r>
                            <w:r>
                              <w:t xml:space="preserve"> not </w:t>
                            </w:r>
                            <w:r>
                              <w:t>a</w:t>
                            </w:r>
                            <w:r w:rsidR="008757C3">
                              <w:t xml:space="preserve"> hectic process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BD5CF" id="_x0000_s1028" type="#_x0000_t202" style="position:absolute;margin-left:0;margin-top:23.25pt;width:479.25pt;height:226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">
                <v:textbox>
                  <w:txbxContent>
                    <w:p w14:paraId="5819B641" w14:textId="0F2270BF" w:rsidR="00064C60" w:rsidRDefault="00064C60" w:rsidP="00064C60">
                      <w:r>
                        <w:t xml:space="preserve">Reasons for the </w:t>
                      </w:r>
                      <w:r w:rsidR="00844AA4">
                        <w:t>Chosen</w:t>
                      </w:r>
                      <w:r>
                        <w:t xml:space="preserve"> Position</w:t>
                      </w:r>
                    </w:p>
                    <w:p w14:paraId="6D71D2AC" w14:textId="77777777" w:rsidR="00064C60" w:rsidRDefault="00064C60" w:rsidP="00064C60">
                      <w:r>
                        <w:t>Why It Works:</w:t>
                      </w:r>
                    </w:p>
                    <w:p w14:paraId="5BE3FA4F" w14:textId="7F19E249" w:rsidR="00064C60" w:rsidRDefault="00885362" w:rsidP="00064C60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Replaces</w:t>
                      </w:r>
                      <w:r w:rsidR="00064C60">
                        <w:t xml:space="preserve"> real user frustration with </w:t>
                      </w:r>
                      <w:r w:rsidR="00C10510">
                        <w:t xml:space="preserve">smooth </w:t>
                      </w:r>
                      <w:r w:rsidR="00064C60">
                        <w:t>vehicle servicing.</w:t>
                      </w:r>
                    </w:p>
                    <w:p w14:paraId="1BB33850" w14:textId="77777777" w:rsidR="00064C60" w:rsidRDefault="00064C60" w:rsidP="00064C60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Aligns with growing urban needs for time efficiency and digital convenience.</w:t>
                      </w:r>
                    </w:p>
                    <w:p w14:paraId="763CBCCF" w14:textId="77777777" w:rsidR="00064C60" w:rsidRDefault="00064C60" w:rsidP="00064C60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Appeals to customers who value flexibility and professional services.</w:t>
                      </w:r>
                    </w:p>
                    <w:p w14:paraId="48438830" w14:textId="696232C5" w:rsidR="00820E3C" w:rsidRDefault="00064C60" w:rsidP="00064C60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 xml:space="preserve">Reimagines car/bike service as a </w:t>
                      </w:r>
                      <w:r w:rsidR="008757C3">
                        <w:t xml:space="preserve">routine </w:t>
                      </w:r>
                      <w:r>
                        <w:t>convenience product</w:t>
                      </w:r>
                      <w:r w:rsidR="008757C3">
                        <w:t xml:space="preserve"> (part of daily life)</w:t>
                      </w:r>
                      <w:r w:rsidR="00FC5D4F">
                        <w:t>,</w:t>
                      </w:r>
                      <w:r>
                        <w:t xml:space="preserve"> not </w:t>
                      </w:r>
                      <w:r>
                        <w:t>a</w:t>
                      </w:r>
                      <w:r w:rsidR="008757C3">
                        <w:t xml:space="preserve"> hectic process</w:t>
                      </w:r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14A28">
        <w:rPr>
          <w:rFonts w:ascii="Arial" w:hAnsi="Arial" w:cs="Arial"/>
          <w:b/>
          <w:bCs/>
          <w:noProof/>
          <w:color w:val="0060A8"/>
          <w:sz w:val="20"/>
          <w:szCs w:val="20"/>
        </w:rPr>
        <w:t>Rationale for Chosen Position</w:t>
      </w:r>
    </w:p>
    <w:sectPr w:rsidR="00820E3C" w:rsidRPr="002D4F72" w:rsidSect="00CA1142">
      <w:headerReference w:type="default" r:id="rId10"/>
      <w:footerReference w:type="default" r:id="rId11"/>
      <w:pgSz w:w="12240" w:h="15840"/>
      <w:pgMar w:top="1440" w:right="1440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AA234" w14:textId="77777777" w:rsidR="00506A17" w:rsidRDefault="00506A17" w:rsidP="0006055E">
      <w:pPr>
        <w:spacing w:after="0" w:line="240" w:lineRule="auto"/>
      </w:pPr>
      <w:r>
        <w:separator/>
      </w:r>
    </w:p>
  </w:endnote>
  <w:endnote w:type="continuationSeparator" w:id="0">
    <w:p w14:paraId="1EC1762E" w14:textId="77777777" w:rsidR="00506A17" w:rsidRDefault="00506A17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Content>
      <w:p w14:paraId="4298317B" w14:textId="2D44E210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C24466" w14:textId="77777777" w:rsidR="00506A17" w:rsidRDefault="00506A17" w:rsidP="0006055E">
      <w:pPr>
        <w:spacing w:after="0" w:line="240" w:lineRule="auto"/>
      </w:pPr>
      <w:r>
        <w:separator/>
      </w:r>
    </w:p>
  </w:footnote>
  <w:footnote w:type="continuationSeparator" w:id="0">
    <w:p w14:paraId="0C152D8A" w14:textId="77777777" w:rsidR="00506A17" w:rsidRDefault="00506A17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B0E8F" w14:textId="2627871C" w:rsidR="0006055E" w:rsidRDefault="00CA1142" w:rsidP="00CA1142">
    <w:pPr>
      <w:pStyle w:val="NormalWeb"/>
      <w:ind w:left="-993"/>
    </w:pPr>
    <w:r>
      <w:rPr>
        <w:noProof/>
      </w:rPr>
      <w:drawing>
        <wp:inline distT="0" distB="0" distL="0" distR="0" wp14:anchorId="36AC2AF6" wp14:editId="041309F8">
          <wp:extent cx="1714500" cy="666750"/>
          <wp:effectExtent l="0" t="0" r="0" b="0"/>
          <wp:docPr id="180528010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7388" cy="6678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320071"/>
    <w:multiLevelType w:val="hybridMultilevel"/>
    <w:tmpl w:val="1FE604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FB7B49"/>
    <w:multiLevelType w:val="hybridMultilevel"/>
    <w:tmpl w:val="FFA4CE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565BD"/>
    <w:multiLevelType w:val="hybridMultilevel"/>
    <w:tmpl w:val="90B2A4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70767797">
    <w:abstractNumId w:val="10"/>
  </w:num>
  <w:num w:numId="2" w16cid:durableId="1374577915">
    <w:abstractNumId w:val="1"/>
  </w:num>
  <w:num w:numId="3" w16cid:durableId="1724675249">
    <w:abstractNumId w:val="8"/>
  </w:num>
  <w:num w:numId="4" w16cid:durableId="1562449712">
    <w:abstractNumId w:val="3"/>
  </w:num>
  <w:num w:numId="5" w16cid:durableId="782577615">
    <w:abstractNumId w:val="0"/>
  </w:num>
  <w:num w:numId="6" w16cid:durableId="973559272">
    <w:abstractNumId w:val="6"/>
  </w:num>
  <w:num w:numId="7" w16cid:durableId="619074796">
    <w:abstractNumId w:val="9"/>
  </w:num>
  <w:num w:numId="8" w16cid:durableId="1867789894">
    <w:abstractNumId w:val="7"/>
  </w:num>
  <w:num w:numId="9" w16cid:durableId="1873641171">
    <w:abstractNumId w:val="5"/>
  </w:num>
  <w:num w:numId="10" w16cid:durableId="2017490122">
    <w:abstractNumId w:val="4"/>
  </w:num>
  <w:num w:numId="11" w16cid:durableId="20548831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qgUAC9+TyiwAAAA="/>
  </w:docVars>
  <w:rsids>
    <w:rsidRoot w:val="0B73C83A"/>
    <w:rsid w:val="00036489"/>
    <w:rsid w:val="0006055E"/>
    <w:rsid w:val="00064C60"/>
    <w:rsid w:val="000672DA"/>
    <w:rsid w:val="000B6325"/>
    <w:rsid w:val="000B7637"/>
    <w:rsid w:val="000E384C"/>
    <w:rsid w:val="000E3F27"/>
    <w:rsid w:val="0015496E"/>
    <w:rsid w:val="001808AA"/>
    <w:rsid w:val="001B7329"/>
    <w:rsid w:val="001C1DEC"/>
    <w:rsid w:val="0025244E"/>
    <w:rsid w:val="002766D5"/>
    <w:rsid w:val="002D4F72"/>
    <w:rsid w:val="0032524A"/>
    <w:rsid w:val="00350318"/>
    <w:rsid w:val="003854AE"/>
    <w:rsid w:val="003E4F98"/>
    <w:rsid w:val="00430C03"/>
    <w:rsid w:val="0048206B"/>
    <w:rsid w:val="004A0BD2"/>
    <w:rsid w:val="004A4E69"/>
    <w:rsid w:val="004A6435"/>
    <w:rsid w:val="004D7DC9"/>
    <w:rsid w:val="004F3861"/>
    <w:rsid w:val="00506A17"/>
    <w:rsid w:val="00525B1E"/>
    <w:rsid w:val="00567B31"/>
    <w:rsid w:val="005E4DAE"/>
    <w:rsid w:val="006877E3"/>
    <w:rsid w:val="006B6B45"/>
    <w:rsid w:val="0072329A"/>
    <w:rsid w:val="00796B20"/>
    <w:rsid w:val="00820E3C"/>
    <w:rsid w:val="00823637"/>
    <w:rsid w:val="00841054"/>
    <w:rsid w:val="00844AA4"/>
    <w:rsid w:val="008757C3"/>
    <w:rsid w:val="00885362"/>
    <w:rsid w:val="008F5245"/>
    <w:rsid w:val="0093496A"/>
    <w:rsid w:val="00955BEE"/>
    <w:rsid w:val="009F0A2C"/>
    <w:rsid w:val="00A01F00"/>
    <w:rsid w:val="00A62364"/>
    <w:rsid w:val="00A75477"/>
    <w:rsid w:val="00AB377F"/>
    <w:rsid w:val="00AB5FB0"/>
    <w:rsid w:val="00B14A28"/>
    <w:rsid w:val="00B22FB0"/>
    <w:rsid w:val="00B365F7"/>
    <w:rsid w:val="00B801B7"/>
    <w:rsid w:val="00B86EB7"/>
    <w:rsid w:val="00BB20E2"/>
    <w:rsid w:val="00C01B85"/>
    <w:rsid w:val="00C10510"/>
    <w:rsid w:val="00C62CF2"/>
    <w:rsid w:val="00CA1142"/>
    <w:rsid w:val="00CA3028"/>
    <w:rsid w:val="00CB331F"/>
    <w:rsid w:val="00D037D1"/>
    <w:rsid w:val="00D246B4"/>
    <w:rsid w:val="00D9026C"/>
    <w:rsid w:val="00DA6013"/>
    <w:rsid w:val="00DD472B"/>
    <w:rsid w:val="00DD4BFA"/>
    <w:rsid w:val="00E0151F"/>
    <w:rsid w:val="00E3772E"/>
    <w:rsid w:val="00E92D05"/>
    <w:rsid w:val="00F26BF4"/>
    <w:rsid w:val="00F96E3D"/>
    <w:rsid w:val="00FC4E0B"/>
    <w:rsid w:val="00FC5D4F"/>
    <w:rsid w:val="00FF01DB"/>
    <w:rsid w:val="00FF7EC0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  <w:style w:type="paragraph" w:styleId="NormalWeb">
    <w:name w:val="Normal (Web)"/>
    <w:basedOn w:val="Normal"/>
    <w:uiPriority w:val="99"/>
    <w:unhideWhenUsed/>
    <w:rsid w:val="00CA1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F373DBC30DDB459CEFB92C6B00A939" ma:contentTypeVersion="18" ma:contentTypeDescription="Create a new document." ma:contentTypeScope="" ma:versionID="b5a21064bdeeb7c4962a475a975e231d">
  <xsd:schema xmlns:xsd="http://www.w3.org/2001/XMLSchema" xmlns:xs="http://www.w3.org/2001/XMLSchema" xmlns:p="http://schemas.microsoft.com/office/2006/metadata/properties" xmlns:ns2="41077cac-fa1c-4939-a97a-a20b352af600" xmlns:ns3="7bdace7b-419a-4620-be26-5a3fa6f280f9" targetNamespace="http://schemas.microsoft.com/office/2006/metadata/properties" ma:root="true" ma:fieldsID="d8087751f469c357ff7695d6804278e6" ns2:_="" ns3:_="">
    <xsd:import namespace="41077cac-fa1c-4939-a97a-a20b352af600"/>
    <xsd:import namespace="7bdace7b-419a-4620-be26-5a3fa6f280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077cac-fa1c-4939-a97a-a20b352af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679018-c8b5-43e9-adcd-8cca0014b2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ace7b-419a-4620-be26-5a3fa6f280f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f3da60f-b4b7-4509-b80c-25011b1998e9}" ma:internalName="TaxCatchAll" ma:showField="CatchAllData" ma:web="7bdace7b-419a-4620-be26-5a3fa6f280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dace7b-419a-4620-be26-5a3fa6f280f9" xsi:nil="true"/>
    <lcf76f155ced4ddcb4097134ff3c332f xmlns="41077cac-fa1c-4939-a97a-a20b352af60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CB23B1-2581-46EE-8B81-A5A6317A98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077cac-fa1c-4939-a97a-a20b352af600"/>
    <ds:schemaRef ds:uri="7bdace7b-419a-4620-be26-5a3fa6f280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  <ds:schemaRef ds:uri="7bdace7b-419a-4620-be26-5a3fa6f280f9"/>
    <ds:schemaRef ds:uri="41077cac-fa1c-4939-a97a-a20b352af600"/>
  </ds:schemaRefs>
</ds:datastoreItem>
</file>

<file path=customXml/itemProps3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3</Pages>
  <Words>22</Words>
  <Characters>164</Characters>
  <Application>Microsoft Office Word</Application>
  <DocSecurity>0</DocSecurity>
  <Lines>28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dhar d</cp:lastModifiedBy>
  <cp:revision>41</cp:revision>
  <dcterms:created xsi:type="dcterms:W3CDTF">2024-08-07T13:51:00Z</dcterms:created>
  <dcterms:modified xsi:type="dcterms:W3CDTF">2025-06-23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F373DBC30DDB459CEFB92C6B00A939</vt:lpwstr>
  </property>
  <property fmtid="{D5CDD505-2E9C-101B-9397-08002B2CF9AE}" pid="3" name="GrammarlyDocumentId">
    <vt:lpwstr>56775735c49d43fdb5ba4a9fa6e2f4864f21d02d0224bd4b0d2f86e78cf45ec8</vt:lpwstr>
  </property>
</Properties>
</file>